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able 1. Descriptive statistic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071"/>
        <w:gridCol w:w="1096"/>
        <w:gridCol w:w="1218"/>
        <w:gridCol w:w="1157"/>
        <w:gridCol w:w="1279"/>
        <w:gridCol w:w="1096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tal (N=36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iten_regio (N=6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C_na2017 (N=1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C_voor2017 (N=11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 (N=7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 in yea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.9 (15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9 (16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9 (15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8 (15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.2 (14.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0 (42.0, 69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.0 (46.2, 72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0 (40.0, 66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0 (48.0, 73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.0 (40.0, 61.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0 - 9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0 - 8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0 - 8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0 - 9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0 - 83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9 (68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 (59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 (52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 (73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 (88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 (32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(40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 (47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 (26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(11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rgery 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comple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 (2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(17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(13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 (19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(32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 (79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 (82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 (86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 (8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 (67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senal::includeNA(CHKD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7 (67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 (72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 (46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 (69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 (91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 (30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 (27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 (51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 (28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6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Miss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1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2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2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senal::includeNA(BSKgezien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 (13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4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(8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(17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 (20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9 (81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 (95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 (88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 (74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 (73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Miss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 (5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3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(8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6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TH at baseli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 (2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 (2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 (1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 (1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 (3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 (2.7, 5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 (3.2, 5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 (2.0, 3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 (3.7, 5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 (3.6, 7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 - 15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- 13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- 1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 - 1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 - 15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TH at 24 hou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 (1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 (1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 (1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 (1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 (1.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 (0.5, 2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 (0.7, 2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 (0.5, 1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 (0.6, 2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0.6, 3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- 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- 5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- 4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 - 4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 - 8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ta P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.4 (38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6 (44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4 (45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6 (28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3 (30.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4 (35.9, 84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8 (30.2, 84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0 (38.9, 86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.3 (36.0, 85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.1 (38.4, 79.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0.0 - 98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1.4 - 9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0.0 - 98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4 - 96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9.2 - 97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bu at baseli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8 (4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3 (3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7 (4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3 (3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8 (3.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0 (40.0, 46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0 (41.0, 46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0 (40.0, 46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0 (42.0, 47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0 (37.5, 43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0 - 5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0 - 5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0 - 5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0 - 5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0 - 49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bu at 24 hou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5 (4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2 (3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2 (5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2 (4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8 (4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0 (35.0, 40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0 (35.0, 39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0 (35.0, 41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0 (38.0, 41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0 (33.0, 39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 - 4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0 - 4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 - 46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 - 4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0 - 4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lcium at baseli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 (0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 (0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 (0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 (0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 (0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 (2.3, 2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 (2.3, 2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 (2.3, 2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 (2.3, 2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 (2.2, 2.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- 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- 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 - 2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- 2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- 2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lcium at 24 hou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0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0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0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0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0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2.0, 2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2.0, 2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2.0, 2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2.0, 2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2.1, 2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 - 2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 - 2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 - 2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 - 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 - 2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ta Calciu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6 (6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7 (7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0 (6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6 (6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1 (5.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 (6.7, 14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7 (6.7, 17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 (8.1, 14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 (6.7, 13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9 (6.3, 12.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4 - 2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4 - 2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5 - 2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4 - 25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6 - 22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rrCa at Basli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 (0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 (0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 (0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 (0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 (0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 (2.2, 2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 (2.2, 2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 (2.2, 2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 (2.1, 2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 (2.2, 2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 - 2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- 2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 - 2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 - 2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 - 2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rrCa at 24 hou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0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0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0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 (0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0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2.0, 2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 (1.9, 2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2.0, 2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 (1.9, 2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2.0, 2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 - 2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 - 2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 - 2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 - 2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 - 2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ta CorrC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6 (6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6 (6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 (6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6 (6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 (5.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3 (4.1, 11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3 (4.5, 12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2 (4.7, 11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6 (4.2, 12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 (3.0, 9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9.8 - 2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0 - 2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7.7 - 2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9.8 - 2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5 - 18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ypoparathyroidis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2 (88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 (80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 (91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 (87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 (89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 (12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(19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(8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(12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(10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admis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 (92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 (95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 (91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 (95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 (87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 (7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4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(8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4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(12.8%)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2T15:00:43Z</dcterms:created>
  <dcterms:modified xsi:type="dcterms:W3CDTF">2023-10-12T15:0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